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f64f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ec206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a96e5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79ef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53dccf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e5a217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01dc12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334fee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6:04:43Z</dcterms:created>
  <dcterms:modified xsi:type="dcterms:W3CDTF">2022-01-19T16:04:43Z</dcterms:modified>
</cp:coreProperties>
</file>